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ардор</w:t>
      </w:r>
      <w:r>
        <w:t xml:space="preserve"> </w:t>
      </w:r>
      <w:r>
        <w:t xml:space="preserve">Турсунбо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0396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0396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329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329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23904"/>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23904"/>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0219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0219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5844"/>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5844"/>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2805"/>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2805"/>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65412"/>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65412"/>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1856"/>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1856"/>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041218"/>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041218"/>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39031"/>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3903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ардор Турсунбоев</dc:creator>
  <dc:language>ru-RU</dc:language>
  <cp:keywords/>
  <dcterms:created xsi:type="dcterms:W3CDTF">2024-02-22T14:31:35Z</dcterms:created>
  <dcterms:modified xsi:type="dcterms:W3CDTF">2024-02-22T14: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